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CAA84" w14:textId="2803F5DC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4"/>
          <w14:ligatures w14:val="none"/>
        </w:rPr>
      </w:pPr>
      <w:r w:rsidRPr="002564CB">
        <w:rPr>
          <w:rFonts w:ascii="Arial" w:hAnsi="Arial" w:cs="Arial"/>
          <w:sz w:val="24"/>
          <w:szCs w:val="24"/>
          <w14:ligatures w14:val="none"/>
        </w:rPr>
        <w:t>(Approx. 283 words)</w:t>
      </w:r>
    </w:p>
    <w:p w14:paraId="4E664509" w14:textId="77777777" w:rsidR="002564CB" w:rsidRDefault="002564CB" w:rsidP="002564CB">
      <w:pPr>
        <w:widowControl w:val="0"/>
        <w:spacing w:after="0" w:line="240" w:lineRule="auto"/>
        <w:rPr>
          <w:rFonts w:ascii="Arial" w:hAnsi="Arial" w:cs="Arial"/>
          <w:b/>
          <w:bCs/>
          <w:sz w:val="24"/>
          <w:szCs w:val="24"/>
          <w14:ligatures w14:val="none"/>
        </w:rPr>
      </w:pPr>
    </w:p>
    <w:p w14:paraId="5DCFD0AB" w14:textId="50364E4A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4"/>
          <w14:ligatures w14:val="none"/>
        </w:rPr>
      </w:pPr>
      <w:r w:rsidRPr="002564CB">
        <w:rPr>
          <w:rFonts w:ascii="Arial" w:hAnsi="Arial" w:cs="Arial"/>
          <w:sz w:val="24"/>
          <w:szCs w:val="24"/>
          <w14:ligatures w14:val="none"/>
        </w:rPr>
        <w:t>Locate files and folders instantly!</w:t>
      </w:r>
    </w:p>
    <w:p w14:paraId="4B7B6D1C" w14:textId="38FA3E65" w:rsidR="003C0DCE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>By Jasmine Blue D’Katz</w:t>
      </w:r>
      <w:r w:rsidR="002564CB">
        <w:rPr>
          <w:rFonts w:ascii="Arial" w:hAnsi="Arial" w:cs="Arial"/>
          <w:sz w:val="24"/>
          <w:szCs w:val="22"/>
          <w14:ligatures w14:val="none"/>
        </w:rPr>
        <w:t>, Lake County Area Computer Enthusiasts</w:t>
      </w:r>
    </w:p>
    <w:p w14:paraId="73388586" w14:textId="23D95E3B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>
        <w:rPr>
          <w:rFonts w:ascii="Arial" w:hAnsi="Arial" w:cs="Arial"/>
          <w:sz w:val="24"/>
          <w:szCs w:val="22"/>
          <w14:ligatures w14:val="none"/>
        </w:rPr>
        <w:t>www.lcace.org</w:t>
      </w:r>
    </w:p>
    <w:p w14:paraId="1D1556E9" w14:textId="116C418D" w:rsidR="002564CB" w:rsidRDefault="002564CB" w:rsidP="002564CB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jj1450xl</w:t>
      </w:r>
      <w:r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 xml:space="preserve"> (at) </w:t>
      </w: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yahoo.com</w:t>
      </w:r>
    </w:p>
    <w:p w14:paraId="6897F4E8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49FDB027" w14:textId="1EBB7CF5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58240" behindDoc="0" locked="0" layoutInCell="1" allowOverlap="1" wp14:anchorId="5DC977B0" wp14:editId="248D116A">
            <wp:simplePos x="0" y="0"/>
            <wp:positionH relativeFrom="column">
              <wp:posOffset>4313555</wp:posOffset>
            </wp:positionH>
            <wp:positionV relativeFrom="paragraph">
              <wp:posOffset>993140</wp:posOffset>
            </wp:positionV>
            <wp:extent cx="2073275" cy="2498090"/>
            <wp:effectExtent l="0" t="0" r="317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249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64CB">
        <w:rPr>
          <w:rFonts w:ascii="Arial" w:hAnsi="Arial" w:cs="Arial"/>
          <w:sz w:val="24"/>
          <w:szCs w:val="22"/>
          <w14:ligatures w14:val="none"/>
        </w:rPr>
        <w:t>I have been watching Tech for Seniors for several month</w:t>
      </w:r>
      <w:r w:rsidR="002564CB">
        <w:rPr>
          <w:rFonts w:ascii="Arial" w:hAnsi="Arial" w:cs="Arial"/>
          <w:sz w:val="24"/>
          <w:szCs w:val="22"/>
          <w14:ligatures w14:val="none"/>
        </w:rPr>
        <w:t>s,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and like attending our monthly club meeting, I learn about different programs available to make using my computer easier. Recently, </w:t>
      </w:r>
      <w:r w:rsidR="002564CB">
        <w:rPr>
          <w:rFonts w:ascii="Arial" w:hAnsi="Arial" w:cs="Arial"/>
          <w:sz w:val="24"/>
          <w:szCs w:val="22"/>
          <w14:ligatures w14:val="none"/>
        </w:rPr>
        <w:t>during his Evernote presentation, one of the TFS hosts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was asked a question ab</w:t>
      </w:r>
      <w:r w:rsidR="002564CB">
        <w:rPr>
          <w:rFonts w:ascii="Arial" w:hAnsi="Arial" w:cs="Arial"/>
          <w:sz w:val="24"/>
          <w:szCs w:val="22"/>
          <w14:ligatures w14:val="none"/>
        </w:rPr>
        <w:t>out finding files and folders on his computer. H</w:t>
      </w:r>
      <w:r w:rsidRPr="002564CB">
        <w:rPr>
          <w:rFonts w:ascii="Arial" w:hAnsi="Arial" w:cs="Arial"/>
          <w:sz w:val="24"/>
          <w:szCs w:val="22"/>
          <w14:ligatures w14:val="none"/>
        </w:rPr>
        <w:t>e suggested and showed a program called Every</w:t>
      </w:r>
      <w:r w:rsidR="002564CB">
        <w:rPr>
          <w:rFonts w:ascii="Arial" w:hAnsi="Arial" w:cs="Arial"/>
          <w:sz w:val="24"/>
          <w:szCs w:val="22"/>
          <w14:ligatures w14:val="none"/>
        </w:rPr>
        <w:t>t</w:t>
      </w:r>
      <w:r w:rsidRPr="002564CB">
        <w:rPr>
          <w:rFonts w:ascii="Arial" w:hAnsi="Arial" w:cs="Arial"/>
          <w:sz w:val="24"/>
          <w:szCs w:val="22"/>
          <w14:ligatures w14:val="none"/>
        </w:rPr>
        <w:t>hing.</w:t>
      </w:r>
    </w:p>
    <w:p w14:paraId="50DBF739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245BB052" w14:textId="4AAE3389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>Everything is a piece of Windows software that bypasses Windows search</w:t>
      </w:r>
      <w:r w:rsidR="002564CB">
        <w:rPr>
          <w:rFonts w:ascii="Arial" w:hAnsi="Arial" w:cs="Arial"/>
          <w:sz w:val="24"/>
          <w:szCs w:val="22"/>
          <w14:ligatures w14:val="none"/>
        </w:rPr>
        <w:t>,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and in the blink of an eye</w:t>
      </w:r>
      <w:r w:rsidR="002564CB">
        <w:rPr>
          <w:rFonts w:ascii="Arial" w:hAnsi="Arial" w:cs="Arial"/>
          <w:sz w:val="24"/>
          <w:szCs w:val="22"/>
          <w14:ligatures w14:val="none"/>
        </w:rPr>
        <w:t>, it gives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you a list of all files and folders on your local storage device. If that is what you want, then basically that is what it does</w:t>
      </w:r>
      <w:r w:rsidR="002564CB">
        <w:rPr>
          <w:rFonts w:ascii="Arial" w:hAnsi="Arial" w:cs="Arial"/>
          <w:sz w:val="24"/>
          <w:szCs w:val="22"/>
          <w14:ligatures w14:val="none"/>
        </w:rPr>
        <w:t>,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and it is efficient, effective, stable</w:t>
      </w:r>
      <w:r w:rsidR="002564CB">
        <w:rPr>
          <w:rFonts w:ascii="Arial" w:hAnsi="Arial" w:cs="Arial"/>
          <w:sz w:val="24"/>
          <w:szCs w:val="22"/>
          <w14:ligatures w14:val="none"/>
        </w:rPr>
        <w:t>,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and uses low system resources.</w:t>
      </w:r>
    </w:p>
    <w:p w14:paraId="47F7A4BE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6C87FFB2" w14:textId="2A87B1A3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 xml:space="preserve">When I run Everything, it creates an index of all the files and folders on my machine. Now I am talking about indexing a 4 TB hard drive </w:t>
      </w:r>
      <w:r w:rsidR="002564CB">
        <w:rPr>
          <w:rFonts w:ascii="Arial" w:hAnsi="Arial" w:cs="Arial"/>
          <w:sz w:val="24"/>
          <w:szCs w:val="22"/>
          <w14:ligatures w14:val="none"/>
        </w:rPr>
        <w:t xml:space="preserve">that may have </w:t>
      </w:r>
      <w:r w:rsidRPr="002564CB">
        <w:rPr>
          <w:rFonts w:ascii="Arial" w:hAnsi="Arial" w:cs="Arial"/>
          <w:sz w:val="24"/>
          <w:szCs w:val="22"/>
          <w14:ligatures w14:val="none"/>
        </w:rPr>
        <w:t>millions of files, but this program is wicke</w:t>
      </w:r>
      <w:r w:rsidR="002564CB">
        <w:rPr>
          <w:rFonts w:ascii="Arial" w:hAnsi="Arial" w:cs="Arial"/>
          <w:sz w:val="24"/>
          <w:szCs w:val="22"/>
          <w14:ligatures w14:val="none"/>
        </w:rPr>
        <w:t>d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fast. </w:t>
      </w:r>
      <w:r w:rsidR="002564CB">
        <w:rPr>
          <w:rFonts w:ascii="Arial" w:hAnsi="Arial" w:cs="Arial"/>
          <w:sz w:val="24"/>
          <w:szCs w:val="22"/>
          <w14:ligatures w14:val="none"/>
        </w:rPr>
        <w:t>Furthermore, t</w:t>
      </w:r>
      <w:r w:rsidRPr="002564CB">
        <w:rPr>
          <w:rFonts w:ascii="Arial" w:hAnsi="Arial" w:cs="Arial"/>
          <w:sz w:val="24"/>
          <w:szCs w:val="22"/>
          <w14:ligatures w14:val="none"/>
        </w:rPr>
        <w:t>he searching is done in real</w:t>
      </w:r>
      <w:r w:rsidR="002564CB">
        <w:rPr>
          <w:rFonts w:ascii="Arial" w:hAnsi="Arial" w:cs="Arial"/>
          <w:sz w:val="24"/>
          <w:szCs w:val="22"/>
          <w14:ligatures w14:val="none"/>
        </w:rPr>
        <w:t>-</w:t>
      </w:r>
      <w:r w:rsidRPr="002564CB">
        <w:rPr>
          <w:rFonts w:ascii="Arial" w:hAnsi="Arial" w:cs="Arial"/>
          <w:sz w:val="24"/>
          <w:szCs w:val="22"/>
          <w14:ligatures w14:val="none"/>
        </w:rPr>
        <w:t>time.</w:t>
      </w:r>
    </w:p>
    <w:p w14:paraId="4A9BD815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44FE5DA5" w14:textId="0277D7BB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> The screen display can be shown with several different files: Name, Path, Size, Last Write Time, Creation Time, Last Access Time, and Attributes. Sorting by any field will take a little longer than the search.</w:t>
      </w:r>
    </w:p>
    <w:p w14:paraId="18D133F7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6D5B5609" w14:textId="5E1A9EFF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>You no longer must struggle with Windows search again to find files on you</w:t>
      </w:r>
      <w:r w:rsidR="002564CB">
        <w:rPr>
          <w:rFonts w:ascii="Arial" w:hAnsi="Arial" w:cs="Arial"/>
          <w:sz w:val="24"/>
          <w:szCs w:val="22"/>
          <w14:ligatures w14:val="none"/>
        </w:rPr>
        <w:t xml:space="preserve">r </w:t>
      </w:r>
      <w:r w:rsidRPr="002564CB">
        <w:rPr>
          <w:rFonts w:ascii="Arial" w:hAnsi="Arial" w:cs="Arial"/>
          <w:sz w:val="24"/>
          <w:szCs w:val="22"/>
          <w14:ligatures w14:val="none"/>
        </w:rPr>
        <w:t>disorganize</w:t>
      </w:r>
      <w:r w:rsidR="002564CB">
        <w:rPr>
          <w:rFonts w:ascii="Arial" w:hAnsi="Arial" w:cs="Arial"/>
          <w:sz w:val="24"/>
          <w:szCs w:val="22"/>
          <w14:ligatures w14:val="none"/>
        </w:rPr>
        <w:t>d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system so you might want to give Everything a try.</w:t>
      </w:r>
    </w:p>
    <w:p w14:paraId="58DD2CEF" w14:textId="77777777" w:rsidR="002564CB" w:rsidRPr="002564CB" w:rsidRDefault="002564CB" w:rsidP="002564CB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640081F7" w14:textId="314F4F05" w:rsidR="003C0DCE" w:rsidRPr="002564CB" w:rsidRDefault="003C0DCE" w:rsidP="002564CB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 xml:space="preserve">The best part of Everything is it </w:t>
      </w:r>
      <w:r w:rsidR="002564CB">
        <w:rPr>
          <w:rFonts w:ascii="Arial" w:hAnsi="Arial" w:cs="Arial"/>
          <w:sz w:val="24"/>
          <w:szCs w:val="22"/>
          <w14:ligatures w14:val="none"/>
        </w:rPr>
        <w:t xml:space="preserve">is 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a </w:t>
      </w:r>
      <w:r w:rsidRPr="002564CB">
        <w:rPr>
          <w:rFonts w:ascii="Arial" w:hAnsi="Arial" w:cs="Arial"/>
          <w:b/>
          <w:bCs/>
          <w:sz w:val="24"/>
          <w:szCs w:val="22"/>
          <w14:ligatures w14:val="none"/>
        </w:rPr>
        <w:t>FREE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download and works with Windows 10, 8, 7</w:t>
      </w:r>
      <w:r w:rsidR="002564CB">
        <w:rPr>
          <w:rFonts w:ascii="Arial" w:hAnsi="Arial" w:cs="Arial"/>
          <w:sz w:val="24"/>
          <w:szCs w:val="22"/>
          <w14:ligatures w14:val="none"/>
        </w:rPr>
        <w:t>,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and XP. Everything is a simple app and one of the most useful one</w:t>
      </w:r>
      <w:r w:rsidR="002564CB">
        <w:rPr>
          <w:rFonts w:ascii="Arial" w:hAnsi="Arial" w:cs="Arial"/>
          <w:sz w:val="24"/>
          <w:szCs w:val="22"/>
          <w14:ligatures w14:val="none"/>
        </w:rPr>
        <w:t>s</w:t>
      </w:r>
      <w:r w:rsidRPr="002564CB">
        <w:rPr>
          <w:rFonts w:ascii="Arial" w:hAnsi="Arial" w:cs="Arial"/>
          <w:sz w:val="24"/>
          <w:szCs w:val="22"/>
          <w14:ligatures w14:val="none"/>
        </w:rPr>
        <w:t xml:space="preserve"> I use on my computer.</w:t>
      </w:r>
      <w:r w:rsidR="002564CB">
        <w:rPr>
          <w:rFonts w:ascii="Arial" w:hAnsi="Arial" w:cs="Arial"/>
          <w:sz w:val="24"/>
          <w:szCs w:val="22"/>
          <w14:ligatures w14:val="none"/>
        </w:rPr>
        <w:t xml:space="preserve"> </w:t>
      </w:r>
      <w:hyperlink r:id="rId5" w:history="1">
        <w:r w:rsidR="002564CB" w:rsidRPr="002564CB">
          <w:rPr>
            <w:rStyle w:val="Hyperlink"/>
            <w:rFonts w:ascii="Arial" w:hAnsi="Arial" w:cs="Arial"/>
            <w:sz w:val="24"/>
            <w:szCs w:val="24"/>
          </w:rPr>
          <w:t>Everything - Download (softonic.com)</w:t>
        </w:r>
      </w:hyperlink>
    </w:p>
    <w:p w14:paraId="1A08245A" w14:textId="77777777" w:rsidR="002564CB" w:rsidRPr="002564CB" w:rsidRDefault="002564CB" w:rsidP="002564CB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</w:p>
    <w:p w14:paraId="0286D3C0" w14:textId="3811B2E1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  <w:r w:rsidRPr="002564CB">
        <w:rPr>
          <w:rFonts w:ascii="Arial" w:hAnsi="Arial" w:cs="Arial"/>
          <w:sz w:val="24"/>
          <w14:ligatures w14:val="none"/>
        </w:rPr>
        <w:t> </w:t>
      </w:r>
    </w:p>
    <w:p w14:paraId="38693B90" w14:textId="09761943" w:rsidR="003C0DCE" w:rsidRPr="002564CB" w:rsidRDefault="003C0DCE" w:rsidP="002564CB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381ECC5E" w14:textId="77777777" w:rsidR="003C0DCE" w:rsidRPr="002564CB" w:rsidRDefault="003C0DCE" w:rsidP="002564CB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  <w:r w:rsidRPr="002564CB">
        <w:rPr>
          <w:rFonts w:ascii="Arial" w:hAnsi="Arial" w:cs="Arial"/>
          <w:sz w:val="24"/>
          <w14:ligatures w14:val="none"/>
        </w:rPr>
        <w:t> </w:t>
      </w:r>
    </w:p>
    <w:p w14:paraId="038F9629" w14:textId="77777777" w:rsidR="003C0DCE" w:rsidRPr="002564CB" w:rsidRDefault="003C0DCE" w:rsidP="002564CB">
      <w:pPr>
        <w:spacing w:after="0" w:line="240" w:lineRule="auto"/>
        <w:rPr>
          <w:rFonts w:ascii="Arial" w:hAnsi="Arial" w:cs="Arial"/>
          <w:sz w:val="24"/>
        </w:rPr>
      </w:pPr>
    </w:p>
    <w:sectPr w:rsidR="003C0DCE" w:rsidRPr="002564CB" w:rsidSect="002564CB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E1NzUxtrQ0MDBV0lEKTi0uzszPAykwrAUAJR3N+iwAAAA="/>
  </w:docVars>
  <w:rsids>
    <w:rsidRoot w:val="003C0DCE"/>
    <w:rsid w:val="002564CB"/>
    <w:rsid w:val="003C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D175C"/>
  <w15:chartTrackingRefBased/>
  <w15:docId w15:val="{30A38361-E830-4E42-A88A-0F42468B2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DCE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564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verything.en.softonic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ght Johnson</dc:creator>
  <cp:keywords/>
  <dc:description/>
  <cp:lastModifiedBy>Judy Taylour</cp:lastModifiedBy>
  <cp:revision>2</cp:revision>
  <dcterms:created xsi:type="dcterms:W3CDTF">2021-10-04T21:07:00Z</dcterms:created>
  <dcterms:modified xsi:type="dcterms:W3CDTF">2021-10-04T21:07:00Z</dcterms:modified>
</cp:coreProperties>
</file>